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composite-page-86"/>
    <w:bookmarkStart w:id="57" w:name="review-questions"/>
    <w:p>
      <w:pPr>
        <w:pStyle w:val="Heading2"/>
      </w:pPr>
      <w:r>
        <w:t xml:space="preserve">Review Questions</w:t>
      </w:r>
    </w:p>
    <w:bookmarkStart w:id="26" w:name="ch14mod01_rques"/>
    <w:bookmarkStart w:id="21" w:name="ch14mod01_rques01"/>
    <w:bookmarkStart w:id="20" w:name="ch14mod01_rques01p"/>
    <w:p>
      <w:pPr>
        <w:pStyle w:val="FirstParagraph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is the poverty rate calculated?</w:t>
      </w:r>
    </w:p>
    <w:bookmarkEnd w:id="20"/>
    <w:bookmarkEnd w:id="21"/>
    <w:bookmarkStart w:id="23" w:name="ch14mod01_rques02"/>
    <w:bookmarkStart w:id="22" w:name="ch14mod01_rques02p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poverty line?</w:t>
      </w:r>
    </w:p>
    <w:bookmarkEnd w:id="22"/>
    <w:bookmarkEnd w:id="23"/>
    <w:bookmarkStart w:id="25" w:name="ch14mod01_rques03"/>
    <w:bookmarkStart w:id="24" w:name="ch14mod01_rques03p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poverty and income inequality?</w:t>
      </w:r>
    </w:p>
    <w:bookmarkEnd w:id="24"/>
    <w:bookmarkEnd w:id="25"/>
    <w:bookmarkEnd w:id="26"/>
    <w:bookmarkStart w:id="33" w:name="ch14mod02_rques"/>
    <w:bookmarkStart w:id="28" w:name="ch14mod02_rques01"/>
    <w:bookmarkStart w:id="27" w:name="ch14mod02_rques01p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the poverty trap discourage people from working?</w:t>
      </w:r>
    </w:p>
    <w:bookmarkEnd w:id="27"/>
    <w:bookmarkEnd w:id="28"/>
    <w:bookmarkStart w:id="30" w:name="ch14mod02_rques02"/>
    <w:bookmarkStart w:id="29" w:name="ch14mod02_rques02p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can the effect of the poverty trap be reduced?</w:t>
      </w:r>
    </w:p>
    <w:bookmarkEnd w:id="29"/>
    <w:bookmarkEnd w:id="30"/>
    <w:bookmarkStart w:id="32" w:name="exer-00001"/>
    <w:bookmarkStart w:id="31" w:name="prob-00001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the U.S. government specifically support elderly people experiencing poverty?</w:t>
      </w:r>
    </w:p>
    <w:bookmarkEnd w:id="31"/>
    <w:bookmarkEnd w:id="32"/>
    <w:bookmarkEnd w:id="33"/>
    <w:bookmarkStart w:id="38" w:name="ch14mod03_rques"/>
    <w:bookmarkStart w:id="35" w:name="ch14mod03_rques02"/>
    <w:bookmarkStart w:id="34" w:name="ch14mod03_rques02p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safety net?</w:t>
      </w:r>
    </w:p>
    <w:bookmarkEnd w:id="34"/>
    <w:bookmarkEnd w:id="35"/>
    <w:bookmarkStart w:id="37" w:name="ch14mod03_rques03"/>
    <w:bookmarkStart w:id="36" w:name="ch14mod03_rques03p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Briefly explain the differences between TANF, the earned income tax credit, SNAP, and Medicaid.</w:t>
      </w:r>
    </w:p>
    <w:bookmarkEnd w:id="36"/>
    <w:bookmarkEnd w:id="37"/>
    <w:bookmarkEnd w:id="38"/>
    <w:bookmarkStart w:id="51" w:name="ch14mod04_rques"/>
    <w:bookmarkStart w:id="40" w:name="ch14mod04_rques01"/>
    <w:bookmarkStart w:id="39" w:name="ch14mod04_rques01p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o is included in the top income quintile?</w:t>
      </w:r>
    </w:p>
    <w:bookmarkEnd w:id="39"/>
    <w:bookmarkEnd w:id="40"/>
    <w:bookmarkStart w:id="42" w:name="ch14mod04_rques02"/>
    <w:bookmarkStart w:id="41" w:name="ch14mod04_rques02p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measured on the two axes of a Lorenz curve?</w:t>
      </w:r>
    </w:p>
    <w:bookmarkEnd w:id="41"/>
    <w:bookmarkEnd w:id="42"/>
    <w:bookmarkStart w:id="44" w:name="ch14mod04_rques03"/>
    <w:bookmarkStart w:id="43" w:name="ch14mod04_rques03p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a country had perfect income equality what would the Lorenz curve look like?</w:t>
      </w:r>
    </w:p>
    <w:bookmarkEnd w:id="43"/>
    <w:bookmarkEnd w:id="44"/>
    <w:bookmarkStart w:id="46" w:name="ch14mod04_rques04"/>
    <w:bookmarkStart w:id="45" w:name="ch14mod04_rques04p"/>
    <w:p>
      <w:pPr>
        <w:pStyle w:val="TextBody"/>
      </w:pPr>
      <w:r>
        <w:t xml:space="preserve">2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has the inequality of income changed in the U.S. economy since the late 1970s?</w:t>
      </w:r>
    </w:p>
    <w:bookmarkEnd w:id="45"/>
    <w:bookmarkEnd w:id="46"/>
    <w:bookmarkStart w:id="48" w:name="ch14mod04_rques05"/>
    <w:bookmarkStart w:id="47" w:name="ch14mod04_rques05p"/>
    <w:p>
      <w:pPr>
        <w:pStyle w:val="TextBody"/>
      </w:pPr>
      <w:r>
        <w:t xml:space="preserve">2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some reasons why a certain degree of inequality of income would be expected in a market economy?</w:t>
      </w:r>
    </w:p>
    <w:bookmarkEnd w:id="47"/>
    <w:bookmarkEnd w:id="48"/>
    <w:bookmarkStart w:id="50" w:name="ch14mod04_rques06"/>
    <w:bookmarkStart w:id="49" w:name="ch14mod04_rques06p"/>
    <w:p>
      <w:pPr>
        <w:pStyle w:val="TextBody"/>
      </w:pPr>
      <w:r>
        <w:t xml:space="preserve">2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main reasons economists give for the increase in inequality of incomes?</w:t>
      </w:r>
    </w:p>
    <w:bookmarkEnd w:id="49"/>
    <w:bookmarkEnd w:id="50"/>
    <w:bookmarkEnd w:id="51"/>
    <w:bookmarkStart w:id="56" w:name="ch14mod05_rques"/>
    <w:bookmarkStart w:id="53" w:name="ch14mod05_rques01"/>
    <w:bookmarkStart w:id="52" w:name="ch14mod05_rques01p"/>
    <w:p>
      <w:pPr>
        <w:pStyle w:val="TextBody"/>
      </w:pPr>
      <w:r>
        <w:t xml:space="preserve">2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dentify some public policies that can reduce the level of economic inequality.</w:t>
      </w:r>
    </w:p>
    <w:bookmarkEnd w:id="52"/>
    <w:bookmarkEnd w:id="53"/>
    <w:bookmarkStart w:id="55" w:name="ch14mod05_rques02"/>
    <w:bookmarkStart w:id="54" w:name="ch14mod05_rques02p"/>
    <w:p>
      <w:pPr>
        <w:pStyle w:val="TextBody"/>
      </w:pPr>
      <w:r>
        <w:t xml:space="preserve">2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escribe how a push for economic equality might reduce incentives to work and produce output. Then describe how a push for economic inequality might not have such effects.</w:t>
      </w:r>
    </w:p>
    <w:bookmarkEnd w:id="54"/>
    <w:bookmarkEnd w:id="55"/>
    <w:bookmarkEnd w:id="56"/>
    <w:bookmarkEnd w:id="57"/>
    <w:bookmarkEnd w:id="58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3:21Z</dcterms:created>
  <dcterms:modified xsi:type="dcterms:W3CDTF">2023-01-13T15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